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a86e28</w:t>
            </w:r>
            <w:r>
              <w:t xml:space="preserve"> </w:t>
            </w:r>
            <w:r>
              <w:t xml:space="preserve">del 2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c0e373b6-59e7-4577-901f-107a4da78566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9904f685-c5bc-4a17-97f9-6c476e164433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cebe4195-9f0d-4292-9317-243f782d2237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3:34:17Z</dcterms:created>
  <dcterms:modified xsi:type="dcterms:W3CDTF">2023-06-22T13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